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094B46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4D572A7B" w14:textId="77777777" w:rsidR="00E46685" w:rsidRPr="00034B08" w:rsidRDefault="00094B46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7777777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5CD4142F" w14:textId="7777777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</w:t>
      </w:r>
      <w:proofErr w:type="spellStart"/>
      <w:proofErr w:type="gramStart"/>
      <w:r w:rsidR="00846012"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="00D656A4"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="00D656A4" w:rsidRPr="0072410D">
        <w:rPr>
          <w:rFonts w:ascii="Helvetica" w:hAnsi="Helvetica"/>
          <w:color w:val="000000"/>
          <w:sz w:val="24"/>
          <w:szCs w:val="24"/>
        </w:rPr>
        <w:t>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76674C3D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3156CD87" w14:textId="5F30CF37" w:rsidR="004703FC" w:rsidRPr="00034B08" w:rsidRDefault="004703FC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 w:rsidR="005A48F3">
        <w:rPr>
          <w:rFonts w:ascii="Helvetica" w:hAnsi="Helvetica"/>
          <w:bCs/>
          <w:color w:val="000000"/>
          <w:szCs w:val="27"/>
        </w:rPr>
        <w:t>Matlab</w:t>
      </w:r>
      <w:proofErr w:type="spellEnd"/>
      <w:r w:rsidR="005A48F3"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110D9904" w14:textId="4E64B7FE" w:rsidR="00D85B8F" w:rsidRPr="003416D0" w:rsidRDefault="003416D0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="005A48F3"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 w:rsidR="005A48F3">
        <w:rPr>
          <w:rFonts w:ascii="Helvetica" w:hAnsi="Helvetica"/>
          <w:bCs/>
          <w:color w:val="000000"/>
          <w:szCs w:val="27"/>
        </w:rPr>
        <w:t>)</w:t>
      </w:r>
      <w:r w:rsidR="005A48F3">
        <w:rPr>
          <w:rFonts w:ascii="Helvetica" w:hAnsi="Helvetica"/>
          <w:b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="005A48F3"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 w:rsidR="005A48F3">
        <w:rPr>
          <w:rFonts w:ascii="Helvetica" w:hAnsi="Helvetica"/>
          <w:bCs/>
          <w:color w:val="000000"/>
          <w:szCs w:val="27"/>
        </w:rPr>
        <w:t>,</w:t>
      </w:r>
      <w:r w:rsidR="005A48F3" w:rsidRPr="005A48F3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 xml:space="preserve">a simple </w:t>
      </w:r>
      <w:proofErr w:type="spellStart"/>
      <w:r w:rsidR="005A48F3">
        <w:rPr>
          <w:rFonts w:ascii="Helvetica" w:hAnsi="Helvetica"/>
          <w:bCs/>
          <w:color w:val="000000"/>
          <w:szCs w:val="27"/>
        </w:rPr>
        <w:t>Matlab</w:t>
      </w:r>
      <w:proofErr w:type="spellEnd"/>
      <w:r w:rsidR="005A48F3">
        <w:rPr>
          <w:rFonts w:ascii="Helvetica" w:hAnsi="Helvetica"/>
          <w:bCs/>
          <w:color w:val="000000"/>
          <w:szCs w:val="27"/>
        </w:rPr>
        <w:t xml:space="preserve"> toolbox </w:t>
      </w:r>
      <w:r w:rsidR="00D85B8F" w:rsidRPr="003416D0">
        <w:rPr>
          <w:rFonts w:ascii="Helvetica" w:hAnsi="Helvetica"/>
          <w:bCs/>
          <w:color w:val="000000"/>
          <w:szCs w:val="27"/>
        </w:rPr>
        <w:t>for eye movement event detection</w:t>
      </w:r>
      <w:r w:rsidR="005A48F3">
        <w:rPr>
          <w:rFonts w:ascii="Helvetica" w:hAnsi="Helvetica"/>
          <w:bCs/>
          <w:color w:val="000000"/>
          <w:szCs w:val="27"/>
        </w:rPr>
        <w:t xml:space="preserve"> with a </w:t>
      </w:r>
      <w:r w:rsidR="005A48F3"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E46B1E4" w14:textId="77777777" w:rsidR="005D379C" w:rsidRPr="00034B08" w:rsidRDefault="005D379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20697B12" w14:textId="09539393" w:rsidR="00CA391A" w:rsidRP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336076A6" w14:textId="29FDA677" w:rsidR="00110F6B" w:rsidRPr="00AF6602" w:rsidRDefault="00110F6B" w:rsidP="00AF6602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C003B4">
        <w:rPr>
          <w:rFonts w:ascii="Helvetica" w:hAnsi="Helvetica"/>
          <w:bCs/>
          <w:color w:val="000000"/>
        </w:rPr>
        <w:t xml:space="preserve">Jones, B. C., Hahn, A. C., Fisher, C. I., Wang, H., </w:t>
      </w:r>
      <w:proofErr w:type="spellStart"/>
      <w:r w:rsidRPr="00C003B4">
        <w:rPr>
          <w:rFonts w:ascii="Helvetica" w:hAnsi="Helvetica"/>
          <w:bCs/>
          <w:color w:val="000000"/>
        </w:rPr>
        <w:t>Kandrik</w:t>
      </w:r>
      <w:proofErr w:type="spellEnd"/>
      <w:r w:rsidRPr="00C003B4">
        <w:rPr>
          <w:rFonts w:ascii="Helvetica" w:hAnsi="Helvetica"/>
          <w:bCs/>
          <w:color w:val="000000"/>
        </w:rPr>
        <w:t xml:space="preserve">, M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r w:rsidRPr="00C003B4">
        <w:rPr>
          <w:rFonts w:ascii="Helvetica" w:hAnsi="Helvetica"/>
          <w:bCs/>
          <w:color w:val="000000"/>
        </w:rPr>
        <w:t xml:space="preserve">Han, C., ... &amp; </w:t>
      </w:r>
      <w:proofErr w:type="spellStart"/>
      <w:r w:rsidRPr="00C003B4">
        <w:rPr>
          <w:rFonts w:ascii="Helvetica" w:hAnsi="Helvetica"/>
          <w:bCs/>
          <w:color w:val="000000"/>
        </w:rPr>
        <w:t>DeBru</w:t>
      </w:r>
      <w:r w:rsidR="006E5708">
        <w:rPr>
          <w:rFonts w:ascii="Helvetica" w:hAnsi="Helvetica"/>
          <w:bCs/>
          <w:color w:val="000000"/>
        </w:rPr>
        <w:t>ine</w:t>
      </w:r>
      <w:proofErr w:type="spellEnd"/>
      <w:r w:rsidR="006E5708">
        <w:rPr>
          <w:rFonts w:ascii="Helvetica" w:hAnsi="Helvetica"/>
          <w:bCs/>
          <w:color w:val="000000"/>
        </w:rPr>
        <w:t>, L. M. (2018</w:t>
      </w:r>
      <w:r w:rsidRPr="00C003B4">
        <w:rPr>
          <w:rFonts w:ascii="Helvetica" w:hAnsi="Helvetica"/>
          <w:bCs/>
          <w:color w:val="000000"/>
        </w:rPr>
        <w:t xml:space="preserve">). </w:t>
      </w:r>
      <w:r w:rsidRPr="00B74905">
        <w:rPr>
          <w:rFonts w:ascii="Helvetica" w:hAnsi="Helvetica"/>
          <w:bCs/>
          <w:color w:val="000000"/>
        </w:rPr>
        <w:t xml:space="preserve">No evidence that more physically attractive women have higher </w:t>
      </w:r>
      <w:proofErr w:type="spellStart"/>
      <w:r w:rsidRPr="00B74905">
        <w:rPr>
          <w:rFonts w:ascii="Helvetica" w:hAnsi="Helvetica"/>
          <w:bCs/>
          <w:color w:val="000000"/>
        </w:rPr>
        <w:t>estradiol</w:t>
      </w:r>
      <w:proofErr w:type="spellEnd"/>
      <w:r w:rsidRPr="00B74905">
        <w:rPr>
          <w:rFonts w:ascii="Helvetica" w:hAnsi="Helvetica"/>
          <w:bCs/>
          <w:color w:val="000000"/>
        </w:rPr>
        <w:t xml:space="preserve"> or progesterone</w:t>
      </w:r>
      <w:r w:rsidRPr="00C003B4">
        <w:rPr>
          <w:rFonts w:ascii="Helvetica" w:hAnsi="Helvetica"/>
          <w:bCs/>
          <w:color w:val="000000"/>
        </w:rPr>
        <w:t>. </w:t>
      </w:r>
      <w:proofErr w:type="spellStart"/>
      <w:r w:rsidRPr="00C003B4">
        <w:rPr>
          <w:rFonts w:ascii="Helvetica" w:hAnsi="Helvetica"/>
          <w:bCs/>
          <w:i/>
          <w:iCs/>
          <w:color w:val="000000"/>
        </w:rPr>
        <w:t>bioRxiv</w:t>
      </w:r>
      <w:proofErr w:type="spellEnd"/>
      <w:r w:rsidRPr="00C003B4">
        <w:rPr>
          <w:rFonts w:ascii="Helvetica" w:hAnsi="Helvetica"/>
          <w:bCs/>
          <w:color w:val="000000"/>
        </w:rPr>
        <w:t>, 136515.</w:t>
      </w:r>
      <w:r>
        <w:rPr>
          <w:rFonts w:ascii="Helvetica" w:hAnsi="Helvetica"/>
          <w:bCs/>
          <w:color w:val="000000"/>
        </w:rPr>
        <w:t xml:space="preserve"> </w:t>
      </w:r>
      <w:hyperlink r:id="rId14" w:history="1">
        <w:r w:rsidRPr="00B74905">
          <w:rPr>
            <w:rStyle w:val="Hyperlink"/>
            <w:rFonts w:ascii="Helvetica" w:hAnsi="Helvetica"/>
            <w:bCs/>
          </w:rPr>
          <w:t>doi.org/10.1101/136515</w:t>
        </w:r>
      </w:hyperlink>
    </w:p>
    <w:p w14:paraId="6CCF5BF2" w14:textId="1797FE9E" w:rsidR="00986173" w:rsidRDefault="00986173" w:rsidP="00986173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bookmarkStart w:id="6" w:name="_GoBack"/>
      <w:bookmarkEnd w:id="6"/>
      <w:proofErr w:type="spellStart"/>
      <w:r w:rsidRPr="006E75A5">
        <w:rPr>
          <w:rFonts w:ascii="Helvetica" w:hAnsi="Helvetica"/>
          <w:bCs/>
          <w:color w:val="000000"/>
          <w:lang w:val="fr-CH"/>
        </w:rPr>
        <w:t>Eulerich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M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Thei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="006E5708"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eathe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Mak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a Fine </w:t>
      </w:r>
      <w:proofErr w:type="spellStart"/>
      <w:proofErr w:type="gramStart"/>
      <w:r w:rsidRPr="006E75A5">
        <w:rPr>
          <w:rFonts w:ascii="Helvetica" w:hAnsi="Helvetica"/>
          <w:bCs/>
          <w:color w:val="000000"/>
          <w:lang w:val="fr-CH"/>
        </w:rPr>
        <w:t>Bird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>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ttractivenes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on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raud-Risk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Judgment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Internal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udito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Available</w:t>
      </w:r>
      <w:proofErr w:type="spellEnd"/>
      <w:r w:rsidRPr="006E75A5">
        <w:rPr>
          <w:rFonts w:ascii="Helvetica" w:hAnsi="Helvetica"/>
          <w:bCs/>
          <w:i/>
          <w:color w:val="000000"/>
          <w:lang w:val="fr-CH"/>
        </w:rPr>
        <w:t xml:space="preserve">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5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49B0EF24" w14:textId="207CFF9C" w:rsidR="00CA391A" w:rsidRDefault="00986173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6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7666CE86" w14:textId="77777777" w:rsidR="00977300" w:rsidRPr="00977300" w:rsidRDefault="00977300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3C7F13FA" w14:textId="6DA45BB6" w:rsidR="00F95C09" w:rsidRPr="00F95C09" w:rsidRDefault="00DB56A2" w:rsidP="00F95C09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4507D1A4" w14:textId="77777777" w:rsidR="006C0CF8" w:rsidRDefault="006C0CF8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in press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Pr="00AE58A9">
        <w:rPr>
          <w:rFonts w:ascii="Helvetica" w:hAnsi="Helvetica"/>
          <w:bCs/>
          <w:color w:val="000000"/>
        </w:rPr>
        <w:t>.</w:t>
      </w:r>
    </w:p>
    <w:p w14:paraId="0FDDC64E" w14:textId="4505527F" w:rsidR="00792893" w:rsidRPr="00AE58A9" w:rsidRDefault="00792893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792893">
        <w:rPr>
          <w:rFonts w:ascii="Helvetica" w:hAnsi="Helvetica"/>
          <w:bCs/>
          <w:color w:val="000000"/>
        </w:rPr>
        <w:t>Lakens</w:t>
      </w:r>
      <w:proofErr w:type="spellEnd"/>
      <w:r w:rsidRPr="00792893">
        <w:rPr>
          <w:rFonts w:ascii="Helvetica" w:hAnsi="Helvetica"/>
          <w:bCs/>
          <w:color w:val="000000"/>
        </w:rPr>
        <w:t xml:space="preserve">, D., </w:t>
      </w:r>
      <w:proofErr w:type="spellStart"/>
      <w:r w:rsidRPr="00792893">
        <w:rPr>
          <w:rFonts w:ascii="Helvetica" w:hAnsi="Helvetica"/>
          <w:bCs/>
          <w:color w:val="000000"/>
        </w:rPr>
        <w:t>Adolfi</w:t>
      </w:r>
      <w:proofErr w:type="spellEnd"/>
      <w:r w:rsidRPr="00792893">
        <w:rPr>
          <w:rFonts w:ascii="Helvetica" w:hAnsi="Helvetica"/>
          <w:bCs/>
          <w:color w:val="000000"/>
        </w:rPr>
        <w:t xml:space="preserve">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</w:t>
      </w:r>
      <w:proofErr w:type="spellStart"/>
      <w:r w:rsidRPr="00792893">
        <w:rPr>
          <w:rFonts w:ascii="Helvetica" w:hAnsi="Helvetica"/>
          <w:bCs/>
          <w:color w:val="000000"/>
        </w:rPr>
        <w:t>Zwaan</w:t>
      </w:r>
      <w:proofErr w:type="spellEnd"/>
      <w:r w:rsidRPr="00792893">
        <w:rPr>
          <w:rFonts w:ascii="Helvetica" w:hAnsi="Helvetica"/>
          <w:bCs/>
          <w:color w:val="000000"/>
        </w:rPr>
        <w:t xml:space="preserve">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.</w:t>
      </w:r>
      <w:r w:rsidRPr="00792893">
        <w:rPr>
          <w:rFonts w:ascii="Helvetica" w:hAnsi="Helvetica"/>
          <w:bCs/>
          <w:color w:val="000000"/>
        </w:rPr>
        <w:t xml:space="preserve"> </w:t>
      </w:r>
      <w:hyperlink r:id="rId17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22994145" w14:textId="2F01A44D" w:rsidR="006C0CF8" w:rsidRPr="00C003B4" w:rsidRDefault="006C0CF8" w:rsidP="006C0CF8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C003B4">
        <w:rPr>
          <w:rFonts w:ascii="Helvetica" w:hAnsi="Helvetica"/>
          <w:color w:val="000000"/>
        </w:rPr>
        <w:t>Turano</w:t>
      </w:r>
      <w:proofErr w:type="spellEnd"/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>,</w:t>
      </w:r>
      <w:r w:rsidR="002C684F">
        <w:rPr>
          <w:rFonts w:ascii="Helvetica" w:hAnsi="Helvetica"/>
          <w:color w:val="000000"/>
        </w:rPr>
        <w:t xml:space="preserve"> </w:t>
      </w:r>
      <w:proofErr w:type="spellStart"/>
      <w:r w:rsidR="002C684F">
        <w:rPr>
          <w:rFonts w:ascii="Helvetica" w:hAnsi="Helvetica"/>
          <w:color w:val="000000"/>
        </w:rPr>
        <w:t>Richoz</w:t>
      </w:r>
      <w:proofErr w:type="spellEnd"/>
      <w:r w:rsidR="002C684F">
        <w:rPr>
          <w:rFonts w:ascii="Helvetica" w:hAnsi="Helvetica"/>
          <w:color w:val="000000"/>
        </w:rPr>
        <w:t>, A-</w:t>
      </w:r>
      <w:r w:rsidRPr="00C003B4">
        <w:rPr>
          <w:rFonts w:ascii="Helvetica" w:hAnsi="Helvetica"/>
          <w:color w:val="000000"/>
        </w:rPr>
        <w:t xml:space="preserve">R., </w:t>
      </w:r>
      <w:r w:rsidR="007F69B3">
        <w:rPr>
          <w:rFonts w:ascii="Helvetica" w:hAnsi="Helvetica"/>
          <w:color w:val="000000"/>
        </w:rPr>
        <w:t xml:space="preserve">de </w:t>
      </w:r>
      <w:proofErr w:type="spellStart"/>
      <w:r w:rsidR="002C684F">
        <w:rPr>
          <w:rFonts w:ascii="Helvetica" w:hAnsi="Helvetica"/>
          <w:color w:val="000000"/>
        </w:rPr>
        <w:t>Lissa</w:t>
      </w:r>
      <w:proofErr w:type="spellEnd"/>
      <w:r w:rsidR="002C684F">
        <w:rPr>
          <w:rFonts w:ascii="Helvetica" w:hAnsi="Helvetica"/>
          <w:color w:val="000000"/>
        </w:rPr>
        <w:t>, P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Pr="00C003B4">
        <w:rPr>
          <w:rFonts w:ascii="Helvetica" w:hAnsi="Helvetica"/>
          <w:color w:val="000000"/>
        </w:rPr>
        <w:t>Degosciu</w:t>
      </w:r>
      <w:proofErr w:type="spellEnd"/>
      <w:r w:rsidRPr="00C003B4">
        <w:rPr>
          <w:rFonts w:ascii="Helvetica" w:hAnsi="Helvetica"/>
          <w:color w:val="000000"/>
        </w:rPr>
        <w:t xml:space="preserve">, S. B., </w:t>
      </w:r>
      <w:proofErr w:type="spellStart"/>
      <w:r w:rsidRPr="00C003B4">
        <w:rPr>
          <w:rFonts w:ascii="Helvetica" w:hAnsi="Helvetica"/>
          <w:color w:val="000000"/>
        </w:rPr>
        <w:t>Viggiano</w:t>
      </w:r>
      <w:proofErr w:type="spellEnd"/>
      <w:r w:rsidRPr="00C003B4">
        <w:rPr>
          <w:rFonts w:ascii="Helvetica" w:hAnsi="Helvetica"/>
          <w:color w:val="000000"/>
        </w:rPr>
        <w:t>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 w:rsidR="001804E6">
        <w:rPr>
          <w:rFonts w:ascii="Helvetica" w:hAnsi="Helvetica"/>
          <w:color w:val="000000"/>
        </w:rPr>
        <w:t xml:space="preserve"> </w:t>
      </w:r>
      <w:hyperlink r:id="rId18" w:history="1">
        <w:proofErr w:type="spellStart"/>
        <w:r w:rsidR="001804E6" w:rsidRPr="001804E6">
          <w:rPr>
            <w:rStyle w:val="Hyperlink"/>
            <w:rFonts w:ascii="Helvetica" w:hAnsi="Helvetica"/>
          </w:rPr>
          <w:t>doi</w:t>
        </w:r>
        <w:proofErr w:type="spellEnd"/>
        <w:r w:rsidR="001804E6" w:rsidRPr="001804E6">
          <w:rPr>
            <w:rStyle w:val="Hyperlink"/>
            <w:rFonts w:ascii="Helvetica" w:hAnsi="Helvetica"/>
          </w:rPr>
          <w:t>: 10.1093/scan/nsx110</w:t>
        </w:r>
      </w:hyperlink>
    </w:p>
    <w:p w14:paraId="6C69A7D7" w14:textId="77777777" w:rsidR="006C0CF8" w:rsidRPr="001C6CF8" w:rsidRDefault="006C0CF8" w:rsidP="006C0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19" w:history="1"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0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1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2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3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4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lastRenderedPageBreak/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5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02A8D90" w14:textId="45BA95B8" w:rsidR="00AD3019" w:rsidRDefault="00AD3019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C7A3369" w14:textId="54F9DD2F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proofErr w:type="spellStart"/>
      <w:r w:rsidR="001809A2">
        <w:rPr>
          <w:rFonts w:ascii="Helvetica" w:hAnsi="Helvetica"/>
          <w:color w:val="000000"/>
        </w:rPr>
        <w:t>Pascalis</w:t>
      </w:r>
      <w:proofErr w:type="spellEnd"/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AD3019">
        <w:rPr>
          <w:rFonts w:ascii="Helvetica" w:hAnsi="Helvetica"/>
          <w:color w:val="000000"/>
        </w:rPr>
        <w:t>10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AD3019">
        <w:rPr>
          <w:rFonts w:ascii="Helvetica" w:hAnsi="Helvetica"/>
          <w:color w:val="000000"/>
        </w:rPr>
        <w:t>24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0755205" w14:textId="256541D8" w:rsidR="007D7D30" w:rsidRPr="00F43A75" w:rsidRDefault="007D7D30" w:rsidP="00DD5449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Master course)</w:t>
      </w:r>
    </w:p>
    <w:p w14:paraId="5D263C6E" w14:textId="3DC6E2ED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436FB15B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  <w:r w:rsidR="00F43A75">
        <w:rPr>
          <w:rFonts w:ascii="Helvetica" w:hAnsi="Helvetica"/>
          <w:color w:val="000000"/>
        </w:rPr>
        <w:t xml:space="preserve"> and Psychtoolbox-3</w:t>
      </w:r>
    </w:p>
    <w:p w14:paraId="0235754B" w14:textId="64A73C2C" w:rsidR="007D7D30" w:rsidRPr="00F43A75" w:rsidRDefault="007D7D30" w:rsidP="007D7D30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6757AF5C" w14:textId="0C3D7306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Bayesian </w:t>
      </w:r>
      <w:r w:rsidR="00FD685C">
        <w:rPr>
          <w:rFonts w:ascii="Helvetica" w:hAnsi="Helvetica"/>
          <w:color w:val="000000"/>
        </w:rPr>
        <w:t>Cognitive M</w:t>
      </w:r>
      <w:r>
        <w:rPr>
          <w:rFonts w:ascii="Helvetica" w:hAnsi="Helvetica"/>
          <w:color w:val="000000"/>
        </w:rPr>
        <w:t>odelling</w:t>
      </w:r>
    </w:p>
    <w:p w14:paraId="43B951E0" w14:textId="5ADB3C2D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</w:t>
      </w:r>
      <w:r w:rsidR="00FD685C">
        <w:rPr>
          <w:rFonts w:ascii="Helvetica" w:hAnsi="Helvetica"/>
          <w:color w:val="000000"/>
        </w:rPr>
        <w:t xml:space="preserve"> in Python</w:t>
      </w:r>
    </w:p>
    <w:p w14:paraId="2C7251AC" w14:textId="38B3F892" w:rsidR="00FD685C" w:rsidRDefault="00FD685C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6098D9C2" w14:textId="04EEDE85" w:rsidR="00FD685C" w:rsidRDefault="00FD685C" w:rsidP="00FD685C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F93A9D2" w14:textId="375EDFCD" w:rsidR="00D20E56" w:rsidRDefault="00D20E56" w:rsidP="0010149B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71874D" w14:textId="77777777" w:rsidR="00094B46" w:rsidRDefault="00094B46">
      <w:r>
        <w:separator/>
      </w:r>
    </w:p>
  </w:endnote>
  <w:endnote w:type="continuationSeparator" w:id="0">
    <w:p w14:paraId="6BA0CD02" w14:textId="77777777" w:rsidR="00094B46" w:rsidRDefault="00094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BF46EC" w14:textId="77777777" w:rsidR="00094B46" w:rsidRDefault="00094B46">
      <w:r>
        <w:separator/>
      </w:r>
    </w:p>
  </w:footnote>
  <w:footnote w:type="continuationSeparator" w:id="0">
    <w:p w14:paraId="25908DE6" w14:textId="77777777" w:rsidR="00094B46" w:rsidRDefault="00094B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F5BE315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8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4B46"/>
    <w:rsid w:val="00095535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49B"/>
    <w:rsid w:val="00101BBF"/>
    <w:rsid w:val="00110F6B"/>
    <w:rsid w:val="0012139C"/>
    <w:rsid w:val="001266AD"/>
    <w:rsid w:val="001268D5"/>
    <w:rsid w:val="00130D91"/>
    <w:rsid w:val="00132BA7"/>
    <w:rsid w:val="00135CBC"/>
    <w:rsid w:val="0017520F"/>
    <w:rsid w:val="001804E6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07F71"/>
    <w:rsid w:val="00213B8D"/>
    <w:rsid w:val="0022734D"/>
    <w:rsid w:val="00235F6F"/>
    <w:rsid w:val="0024314B"/>
    <w:rsid w:val="00245872"/>
    <w:rsid w:val="00253286"/>
    <w:rsid w:val="00280378"/>
    <w:rsid w:val="002A48EC"/>
    <w:rsid w:val="002A74CE"/>
    <w:rsid w:val="002B1C81"/>
    <w:rsid w:val="002C18B2"/>
    <w:rsid w:val="002C684F"/>
    <w:rsid w:val="002D5FC2"/>
    <w:rsid w:val="002D75CB"/>
    <w:rsid w:val="002E015A"/>
    <w:rsid w:val="003020D0"/>
    <w:rsid w:val="003175A9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409F4"/>
    <w:rsid w:val="004703FC"/>
    <w:rsid w:val="00475EF4"/>
    <w:rsid w:val="004761F8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42AA6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0CF8"/>
    <w:rsid w:val="006C28AD"/>
    <w:rsid w:val="006E2DFB"/>
    <w:rsid w:val="006E5708"/>
    <w:rsid w:val="006F0213"/>
    <w:rsid w:val="006F679D"/>
    <w:rsid w:val="00701761"/>
    <w:rsid w:val="007065E2"/>
    <w:rsid w:val="00710EEF"/>
    <w:rsid w:val="00711672"/>
    <w:rsid w:val="0072410D"/>
    <w:rsid w:val="00746C81"/>
    <w:rsid w:val="00756C2F"/>
    <w:rsid w:val="00771CDF"/>
    <w:rsid w:val="00787713"/>
    <w:rsid w:val="00792893"/>
    <w:rsid w:val="007A247C"/>
    <w:rsid w:val="007A72DE"/>
    <w:rsid w:val="007C2C2E"/>
    <w:rsid w:val="007C58E7"/>
    <w:rsid w:val="007D03EF"/>
    <w:rsid w:val="007D4F3F"/>
    <w:rsid w:val="007D53B8"/>
    <w:rsid w:val="007D53C7"/>
    <w:rsid w:val="007D6A12"/>
    <w:rsid w:val="007D7D30"/>
    <w:rsid w:val="007F69B3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54A39"/>
    <w:rsid w:val="00967E0F"/>
    <w:rsid w:val="00977300"/>
    <w:rsid w:val="0098099C"/>
    <w:rsid w:val="00982B79"/>
    <w:rsid w:val="00986173"/>
    <w:rsid w:val="009A24C3"/>
    <w:rsid w:val="009A4630"/>
    <w:rsid w:val="009B7CEB"/>
    <w:rsid w:val="009D5577"/>
    <w:rsid w:val="009D55F9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50D8"/>
    <w:rsid w:val="00AA3E8E"/>
    <w:rsid w:val="00AB3BA0"/>
    <w:rsid w:val="00AD3019"/>
    <w:rsid w:val="00AE3005"/>
    <w:rsid w:val="00AE557E"/>
    <w:rsid w:val="00AF531E"/>
    <w:rsid w:val="00AF6602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30B17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20E56"/>
    <w:rsid w:val="00D311D5"/>
    <w:rsid w:val="00D47AA4"/>
    <w:rsid w:val="00D5227C"/>
    <w:rsid w:val="00D656A4"/>
    <w:rsid w:val="00D77406"/>
    <w:rsid w:val="00D85B8F"/>
    <w:rsid w:val="00DA2ABB"/>
    <w:rsid w:val="00DA795E"/>
    <w:rsid w:val="00DB461E"/>
    <w:rsid w:val="00DB56A2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4704E"/>
    <w:rsid w:val="00E50ED0"/>
    <w:rsid w:val="00E51264"/>
    <w:rsid w:val="00E546EA"/>
    <w:rsid w:val="00E636E8"/>
    <w:rsid w:val="00E663DA"/>
    <w:rsid w:val="00E71DCF"/>
    <w:rsid w:val="00E82101"/>
    <w:rsid w:val="00E8695C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630C"/>
    <w:rsid w:val="00F33309"/>
    <w:rsid w:val="00F34C88"/>
    <w:rsid w:val="00F43A75"/>
    <w:rsid w:val="00F5035C"/>
    <w:rsid w:val="00F86809"/>
    <w:rsid w:val="00F90A5D"/>
    <w:rsid w:val="00F958DF"/>
    <w:rsid w:val="00F95C09"/>
    <w:rsid w:val="00FA4738"/>
    <w:rsid w:val="00FB5084"/>
    <w:rsid w:val="00FC2A08"/>
    <w:rsid w:val="00FC7ADD"/>
    <w:rsid w:val="00FD685C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jov.arvojournals.org/article.aspx?articleid=2629823" TargetMode="External"/><Relationship Id="rId21" Type="http://schemas.openxmlformats.org/officeDocument/2006/relationships/hyperlink" Target="http://www.sciencedirect.com/science/article/pii/S096399691730159X" TargetMode="External"/><Relationship Id="rId22" Type="http://schemas.openxmlformats.org/officeDocument/2006/relationships/hyperlink" Target="http://link.springer.com/article/10.3758/s13428-016-0737-x" TargetMode="External"/><Relationship Id="rId23" Type="http://schemas.openxmlformats.org/officeDocument/2006/relationships/hyperlink" Target="http://dx.doi.org/10.1016/j.neuropsychologia.2016.11.009" TargetMode="External"/><Relationship Id="rId24" Type="http://schemas.openxmlformats.org/officeDocument/2006/relationships/hyperlink" Target="http://www.cell.com/current-biology/abstract/S0960-9822(16)30605-4" TargetMode="External"/><Relationship Id="rId25" Type="http://schemas.openxmlformats.org/officeDocument/2006/relationships/hyperlink" Target="http://www.nature.com/articles/srep18551" TargetMode="External"/><Relationship Id="rId26" Type="http://schemas.openxmlformats.org/officeDocument/2006/relationships/fontTable" Target="fontTable.xml"/><Relationship Id="rId27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s://doi.org/10.1101/136515" TargetMode="External"/><Relationship Id="rId15" Type="http://schemas.openxmlformats.org/officeDocument/2006/relationships/hyperlink" Target="https://ssrn.com/abstract=2988269" TargetMode="External"/><Relationship Id="rId16" Type="http://schemas.openxmlformats.org/officeDocument/2006/relationships/hyperlink" Target="http://beta.briefideas.org/ideas/dc4f3d8981cbea107f013cbb8f2f2cb7" TargetMode="External"/><Relationship Id="rId17" Type="http://schemas.openxmlformats.org/officeDocument/2006/relationships/hyperlink" Target="http://rdcu.be/HQ1y" TargetMode="External"/><Relationship Id="rId18" Type="http://schemas.openxmlformats.org/officeDocument/2006/relationships/hyperlink" Target="https://academic.oup.com/scan/article/12/12/1959/4430450" TargetMode="External"/><Relationship Id="rId19" Type="http://schemas.openxmlformats.org/officeDocument/2006/relationships/hyperlink" Target="https://academic.oup.com/jdsde/article-abstract/doi/10.1093/deafed/enx034/4107883/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466</Words>
  <Characters>8358</Characters>
  <Application>Microsoft Macintosh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9805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4</cp:revision>
  <cp:lastPrinted>2018-01-05T13:11:00Z</cp:lastPrinted>
  <dcterms:created xsi:type="dcterms:W3CDTF">2018-01-05T13:11:00Z</dcterms:created>
  <dcterms:modified xsi:type="dcterms:W3CDTF">2018-02-27T10:13:00Z</dcterms:modified>
</cp:coreProperties>
</file>